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72651A">
              <w:rPr>
                <w:rFonts w:ascii="標楷體" w:eastAsia="標楷體" w:hAnsi="標楷體" w:hint="eastAsia"/>
                <w:b/>
                <w:sz w:val="28"/>
                <w:szCs w:val="24"/>
              </w:rPr>
              <w:t>SCY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0A02AEA9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Reversal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391BD74D" w:rsidR="00E318FE" w:rsidRPr="00C01F5E" w:rsidRDefault="003A2AB0" w:rsidP="00520093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F</w:t>
            </w:r>
            <w:r w:rsidR="00C01F5E" w:rsidRP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ile I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/</w:t>
            </w:r>
            <w:r w:rsidR="00C01F5E" w:rsidRP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O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633064">
                    <w:rPr>
                      <w:rFonts w:ascii="標楷體" w:eastAsia="標楷體" w:hAnsi="標楷體"/>
                      <w:sz w:val="18"/>
                      <w:szCs w:val="18"/>
                    </w:rPr>
                    <w:t>PARAMETERS AND OVERLOADING</w:t>
                  </w:r>
                </w:p>
                <w:p w14:paraId="68395D45" w14:textId="3FA8AF88" w:rsidR="00633064" w:rsidRPr="00633064" w:rsidRDefault="00C01F5E" w:rsidP="00C01F5E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="00633064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>ARRAYS</w:t>
                  </w:r>
                </w:p>
                <w:p w14:paraId="504D64B3" w14:textId="5B573104" w:rsidR="00250D90" w:rsidRPr="00633064" w:rsidRDefault="00633064" w:rsidP="00C01F5E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STRUCTURES AND CLASSES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72651A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72651A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72651A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2DCAF6AD" w:rsidR="00250D90" w:rsidRPr="00250D90" w:rsidRDefault="00C01F5E" w:rsidP="00C01F5E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362DE550" w14:textId="0D437FAB" w:rsidR="00C01F5E" w:rsidRPr="00C01F5E" w:rsidRDefault="00F54D6D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The text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 xml:space="preserve"> 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file words.txt, which is included, contains an alphabetically sorted list of English words.  Note that the words are in mixed upper and lowercase.</w:t>
            </w:r>
          </w:p>
          <w:p w14:paraId="66EE1ECD" w14:textId="3096CC34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 xml:space="preserve">Write a program that reads this file and finds the longest word that reverses to a different word.  For example, "stun" reverses to make the word "nuts" but is only four letters long.  Find the longest such word. </w:t>
            </w:r>
          </w:p>
          <w:p w14:paraId="64D4977D" w14:textId="37259B33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>Depending upon the speed of your computer and your implementation, execution of this program may take from minutes to hours.</w:t>
            </w:r>
          </w:p>
          <w:p w14:paraId="3C84BFD9" w14:textId="77777777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</w:p>
          <w:p w14:paraId="0B8D80D7" w14:textId="7B3CDE6F" w:rsidR="00A91118" w:rsidRPr="000E2F4B" w:rsidRDefault="002769BC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words</w:t>
            </w:r>
            <w:r w:rsidR="009E5992">
              <w:rPr>
                <w:rFonts w:ascii="標楷體" w:eastAsia="標楷體" w:hAnsi="標楷體"/>
                <w:b/>
                <w:sz w:val="28"/>
                <w:szCs w:val="24"/>
              </w:rPr>
              <w:t>.</w:t>
            </w:r>
            <w:r w:rsidR="009E5992">
              <w:rPr>
                <w:rFonts w:ascii="標楷體" w:eastAsia="標楷體" w:hAnsi="標楷體" w:hint="eastAsia"/>
                <w:b/>
                <w:sz w:val="28"/>
                <w:szCs w:val="24"/>
              </w:rPr>
              <w:t>t</w:t>
            </w:r>
            <w:r w:rsidR="008F0662">
              <w:rPr>
                <w:rFonts w:ascii="標楷體" w:eastAsia="標楷體" w:hAnsi="標楷體" w:hint="eastAsia"/>
                <w:b/>
                <w:sz w:val="28"/>
                <w:szCs w:val="24"/>
              </w:rPr>
              <w:t>xt</w:t>
            </w:r>
          </w:p>
          <w:p w14:paraId="745FCA32" w14:textId="56AAF1B4" w:rsidR="002B10D5" w:rsidRDefault="002769BC" w:rsidP="0072651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T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he longest reverses word.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7666E6F5" w:rsidR="008F0662" w:rsidRPr="007654A1" w:rsidRDefault="00C01F5E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/>
                      <w:color w:val="000000"/>
                      <w:kern w:val="0"/>
                    </w:rPr>
                    <w:t>w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>ords.tx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AD16F07" w14:textId="26832F79" w:rsidR="00683E3D" w:rsidRPr="00683E3D" w:rsidRDefault="006F4215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/>
                      <w:color w:val="000000"/>
                      <w:kern w:val="0"/>
                    </w:rPr>
                    <w:t>D</w:t>
                  </w:r>
                  <w:r w:rsidR="00E96360">
                    <w:rPr>
                      <w:rFonts w:eastAsia="標楷體" w:hint="eastAsia"/>
                      <w:color w:val="000000"/>
                      <w:kern w:val="0"/>
                    </w:rPr>
                    <w:t>esserts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 xml:space="preserve"> / stressed</w:t>
                  </w:r>
                </w:p>
              </w:tc>
            </w:tr>
            <w:tr w:rsidR="00357D16" w:rsidRPr="00AF77F6" w14:paraId="1C598340" w14:textId="77777777" w:rsidTr="00023525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955DB9" w14:textId="77777777" w:rsidR="00357D16" w:rsidRDefault="00357D16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</w:p>
              </w:tc>
              <w:tc>
                <w:tcPr>
                  <w:tcW w:w="7639" w:type="dxa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3F6D87" w14:textId="54DB460F" w:rsidR="00357D16" w:rsidRDefault="00357D16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改變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 xml:space="preserve">word.txt 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>的內容以測試的正確性。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357D16">
        <w:trPr>
          <w:trHeight w:val="1188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508F9D6A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357D16">
              <w:rPr>
                <w:rFonts w:ascii="標楷體" w:eastAsia="標楷體" w:hAnsi="標楷體" w:hint="eastAsia"/>
                <w:sz w:val="28"/>
                <w:szCs w:val="28"/>
              </w:rPr>
              <w:t>Reversal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6B9AC1FD" w:rsidR="00F54D6D" w:rsidRPr="00855E26" w:rsidRDefault="002769BC" w:rsidP="0072651A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input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output.txt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7308D580" w14:textId="18D299BB" w:rsidR="007654A1" w:rsidRPr="007654A1" w:rsidRDefault="00C01F5E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633064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</w:p>
          <w:p w14:paraId="50BB7DB4" w14:textId="05A3631B" w:rsidR="007654A1" w:rsidRDefault="00C01F5E" w:rsidP="00C01F5E">
            <w:pPr>
              <w:pStyle w:val="a8"/>
              <w:numPr>
                <w:ilvl w:val="0"/>
                <w:numId w:val="8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7654A1" w:rsidRPr="00633064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5E69D61E" w:rsidR="00B41E9C" w:rsidRPr="00C01F5E" w:rsidRDefault="000D0A83" w:rsidP="00C01F5E">
            <w:pPr>
              <w:pStyle w:val="a8"/>
              <w:numPr>
                <w:ilvl w:val="0"/>
                <w:numId w:val="10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 w:rsidRPr="00C01F5E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 w:rsidRPr="00C01F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625CC3D9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2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Default="002C2A16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955EEF8" w14:textId="7048B793" w:rsidR="007654A1" w:rsidRPr="005C5A1C" w:rsidRDefault="00C01F5E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>Read the list of words into an array or vector and then search the array or vector for the reversed word.</w:t>
            </w:r>
          </w:p>
        </w:tc>
      </w:tr>
    </w:tbl>
    <w:p w14:paraId="25EC3316" w14:textId="77777777" w:rsidR="00B2307C" w:rsidRPr="001C6E60" w:rsidRDefault="00B2307C" w:rsidP="00357D16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C6539D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5058A" w14:textId="77777777" w:rsidR="00C6539D" w:rsidRDefault="00C6539D" w:rsidP="00630DFA">
      <w:r>
        <w:separator/>
      </w:r>
    </w:p>
  </w:endnote>
  <w:endnote w:type="continuationSeparator" w:id="0">
    <w:p w14:paraId="2D4D3A26" w14:textId="77777777" w:rsidR="00C6539D" w:rsidRDefault="00C6539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12220" w14:textId="77777777" w:rsidR="00C6539D" w:rsidRDefault="00C6539D" w:rsidP="00630DFA">
      <w:r>
        <w:separator/>
      </w:r>
    </w:p>
  </w:footnote>
  <w:footnote w:type="continuationSeparator" w:id="0">
    <w:p w14:paraId="0901DF52" w14:textId="77777777" w:rsidR="00C6539D" w:rsidRDefault="00C6539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307212E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D8D63C9E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84CF3"/>
    <w:multiLevelType w:val="hybridMultilevel"/>
    <w:tmpl w:val="8216103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5E40060"/>
    <w:multiLevelType w:val="hybridMultilevel"/>
    <w:tmpl w:val="2818659C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96059602">
    <w:abstractNumId w:val="3"/>
  </w:num>
  <w:num w:numId="2" w16cid:durableId="262761958">
    <w:abstractNumId w:val="8"/>
  </w:num>
  <w:num w:numId="3" w16cid:durableId="229119101">
    <w:abstractNumId w:val="6"/>
  </w:num>
  <w:num w:numId="4" w16cid:durableId="1393966743">
    <w:abstractNumId w:val="0"/>
  </w:num>
  <w:num w:numId="5" w16cid:durableId="1721594225">
    <w:abstractNumId w:val="2"/>
  </w:num>
  <w:num w:numId="6" w16cid:durableId="1387871317">
    <w:abstractNumId w:val="1"/>
  </w:num>
  <w:num w:numId="7" w16cid:durableId="1647316256">
    <w:abstractNumId w:val="5"/>
  </w:num>
  <w:num w:numId="8" w16cid:durableId="211619107">
    <w:abstractNumId w:val="4"/>
  </w:num>
  <w:num w:numId="9" w16cid:durableId="163906537">
    <w:abstractNumId w:val="7"/>
  </w:num>
  <w:num w:numId="10" w16cid:durableId="4331382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557E9"/>
    <w:rsid w:val="000640A1"/>
    <w:rsid w:val="000643AD"/>
    <w:rsid w:val="000678EF"/>
    <w:rsid w:val="000B1FFE"/>
    <w:rsid w:val="000B2DA5"/>
    <w:rsid w:val="000D0A83"/>
    <w:rsid w:val="000F3602"/>
    <w:rsid w:val="0010537B"/>
    <w:rsid w:val="00110435"/>
    <w:rsid w:val="00113A66"/>
    <w:rsid w:val="001173B7"/>
    <w:rsid w:val="0012450B"/>
    <w:rsid w:val="00126662"/>
    <w:rsid w:val="001511A1"/>
    <w:rsid w:val="001C6E60"/>
    <w:rsid w:val="001D6784"/>
    <w:rsid w:val="00250D90"/>
    <w:rsid w:val="0025647A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57D16"/>
    <w:rsid w:val="00366280"/>
    <w:rsid w:val="00371D9A"/>
    <w:rsid w:val="00372456"/>
    <w:rsid w:val="0037276F"/>
    <w:rsid w:val="00380CD1"/>
    <w:rsid w:val="00391A5E"/>
    <w:rsid w:val="003A2AB0"/>
    <w:rsid w:val="003A2CD0"/>
    <w:rsid w:val="003F771D"/>
    <w:rsid w:val="00416DE2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6F4215"/>
    <w:rsid w:val="0070080C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1F5E"/>
    <w:rsid w:val="00C06D97"/>
    <w:rsid w:val="00C52FBC"/>
    <w:rsid w:val="00C6539D"/>
    <w:rsid w:val="00C90E26"/>
    <w:rsid w:val="00C971B6"/>
    <w:rsid w:val="00D6215A"/>
    <w:rsid w:val="00D723F5"/>
    <w:rsid w:val="00D86A74"/>
    <w:rsid w:val="00D957BA"/>
    <w:rsid w:val="00DA41AF"/>
    <w:rsid w:val="00DC5223"/>
    <w:rsid w:val="00DF11C1"/>
    <w:rsid w:val="00E269D4"/>
    <w:rsid w:val="00E318FE"/>
    <w:rsid w:val="00E4729C"/>
    <w:rsid w:val="00E72F07"/>
    <w:rsid w:val="00E87D73"/>
    <w:rsid w:val="00E96360"/>
    <w:rsid w:val="00ED668F"/>
    <w:rsid w:val="00EF1E2E"/>
    <w:rsid w:val="00F01CB3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D9F20B5-431A-49E3-A5EE-718760D95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1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Ric Shiao</cp:lastModifiedBy>
  <cp:revision>19</cp:revision>
  <cp:lastPrinted>2015-07-24T07:04:00Z</cp:lastPrinted>
  <dcterms:created xsi:type="dcterms:W3CDTF">2017-02-28T16:50:00Z</dcterms:created>
  <dcterms:modified xsi:type="dcterms:W3CDTF">2024-04-17T11:46:00Z</dcterms:modified>
</cp:coreProperties>
</file>